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B140C2">
        <w:t>9</w:t>
      </w:r>
      <w:r>
        <w:t xml:space="preserve">, Episode </w:t>
      </w:r>
      <w:r w:rsidR="00B140C2">
        <w:t>3</w:t>
      </w:r>
      <w:r>
        <w:t xml:space="preserve">: </w:t>
      </w:r>
      <w:r w:rsidR="00B140C2">
        <w:t xml:space="preserve">What Do </w:t>
      </w:r>
      <w:proofErr w:type="spellStart"/>
      <w:r w:rsidR="00B140C2">
        <w:t>Ya</w:t>
      </w:r>
      <w:proofErr w:type="spellEnd"/>
      <w:r w:rsidR="00B140C2">
        <w:t xml:space="preserve"> Mean Hallelujah?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B140C2" w:rsidTr="0084378D">
        <w:tc>
          <w:tcPr>
            <w:tcW w:w="1255" w:type="dxa"/>
          </w:tcPr>
          <w:p w:rsidR="00B140C2" w:rsidRDefault="00CF6D26" w:rsidP="004E6361">
            <w:r>
              <w:t>00:00</w:t>
            </w:r>
          </w:p>
        </w:tc>
        <w:tc>
          <w:tcPr>
            <w:tcW w:w="1170" w:type="dxa"/>
          </w:tcPr>
          <w:p w:rsidR="00B140C2" w:rsidRDefault="00CF6D26" w:rsidP="004E6361">
            <w:r>
              <w:t>Sam</w:t>
            </w:r>
          </w:p>
        </w:tc>
        <w:tc>
          <w:tcPr>
            <w:tcW w:w="6925" w:type="dxa"/>
          </w:tcPr>
          <w:p w:rsidR="00B140C2" w:rsidRDefault="00CF6D26" w:rsidP="004E6361">
            <w:r>
              <w:t xml:space="preserve">What do </w:t>
            </w:r>
            <w:proofErr w:type="spellStart"/>
            <w:r>
              <w:t>ya</w:t>
            </w:r>
            <w:proofErr w:type="spellEnd"/>
            <w:r>
              <w:t>’ mean hallelujah?</w:t>
            </w:r>
            <w:r w:rsidR="008B751F">
              <w:t xml:space="preserve"> You </w:t>
            </w:r>
            <w:proofErr w:type="spellStart"/>
            <w:r w:rsidR="008B751F">
              <w:t>walkin</w:t>
            </w:r>
            <w:proofErr w:type="spellEnd"/>
            <w:r w:rsidR="008B751F">
              <w:t>’ on my feet.</w:t>
            </w:r>
          </w:p>
        </w:tc>
      </w:tr>
      <w:tr w:rsidR="00B140C2" w:rsidTr="0084378D">
        <w:tc>
          <w:tcPr>
            <w:tcW w:w="1255" w:type="dxa"/>
          </w:tcPr>
          <w:p w:rsidR="00B140C2" w:rsidRDefault="008B751F" w:rsidP="004E6361">
            <w:r>
              <w:t>00:03</w:t>
            </w:r>
          </w:p>
        </w:tc>
        <w:tc>
          <w:tcPr>
            <w:tcW w:w="1170" w:type="dxa"/>
          </w:tcPr>
          <w:p w:rsidR="00B140C2" w:rsidRDefault="00B140C2" w:rsidP="004E6361"/>
        </w:tc>
        <w:tc>
          <w:tcPr>
            <w:tcW w:w="6925" w:type="dxa"/>
          </w:tcPr>
          <w:p w:rsidR="00B140C2" w:rsidRDefault="008B751F" w:rsidP="004E6361">
            <w:r>
              <w:t>[music]</w:t>
            </w:r>
          </w:p>
        </w:tc>
      </w:tr>
      <w:tr w:rsidR="00B140C2" w:rsidTr="0084378D">
        <w:tc>
          <w:tcPr>
            <w:tcW w:w="1255" w:type="dxa"/>
          </w:tcPr>
          <w:p w:rsidR="00B140C2" w:rsidRDefault="008B751F" w:rsidP="004E6361">
            <w:r>
              <w:t>00:11</w:t>
            </w:r>
          </w:p>
        </w:tc>
        <w:tc>
          <w:tcPr>
            <w:tcW w:w="1170" w:type="dxa"/>
          </w:tcPr>
          <w:p w:rsidR="00B140C2" w:rsidRDefault="008B751F" w:rsidP="004E6361">
            <w:r>
              <w:t>Narrator</w:t>
            </w:r>
          </w:p>
        </w:tc>
        <w:tc>
          <w:tcPr>
            <w:tcW w:w="6925" w:type="dxa"/>
          </w:tcPr>
          <w:p w:rsidR="00B140C2" w:rsidRDefault="008B751F" w:rsidP="004E6361">
            <w:r>
              <w:t>[over music] It’s time now for another day in the life of Sam and Jesse. Gum Springs, Arkansas.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0:25</w:t>
            </w:r>
          </w:p>
        </w:tc>
        <w:tc>
          <w:tcPr>
            <w:tcW w:w="1170" w:type="dxa"/>
          </w:tcPr>
          <w:p w:rsidR="00B140C2" w:rsidRDefault="00B140C2" w:rsidP="004E6361"/>
        </w:tc>
        <w:tc>
          <w:tcPr>
            <w:tcW w:w="6925" w:type="dxa"/>
          </w:tcPr>
          <w:p w:rsidR="00B140C2" w:rsidRDefault="008B751F" w:rsidP="004E6361">
            <w:r>
              <w:t>[music fades out, then repeats]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0:35</w:t>
            </w:r>
          </w:p>
        </w:tc>
        <w:tc>
          <w:tcPr>
            <w:tcW w:w="1170" w:type="dxa"/>
          </w:tcPr>
          <w:p w:rsidR="00B140C2" w:rsidRDefault="00764D70" w:rsidP="004E6361">
            <w:r>
              <w:t>Jesse</w:t>
            </w:r>
          </w:p>
        </w:tc>
        <w:tc>
          <w:tcPr>
            <w:tcW w:w="6925" w:type="dxa"/>
          </w:tcPr>
          <w:p w:rsidR="00B140C2" w:rsidRDefault="006B2C36" w:rsidP="004E6361">
            <w:r>
              <w:t>Hey, Sam</w:t>
            </w:r>
            <w:r w:rsidR="00B73A2E">
              <w:t>, h</w:t>
            </w:r>
            <w:r>
              <w:t xml:space="preserve">ere comes Leon. And he’s </w:t>
            </w:r>
            <w:proofErr w:type="spellStart"/>
            <w:r>
              <w:t>limpin</w:t>
            </w:r>
            <w:proofErr w:type="spellEnd"/>
            <w:r>
              <w:t>’</w:t>
            </w:r>
            <w:r w:rsidR="00B73A2E">
              <w:t>!</w:t>
            </w:r>
            <w:r w:rsidR="00764D70">
              <w:t xml:space="preserve"> Leon, what in the world happened to you?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0:41</w:t>
            </w:r>
          </w:p>
        </w:tc>
        <w:tc>
          <w:tcPr>
            <w:tcW w:w="1170" w:type="dxa"/>
          </w:tcPr>
          <w:p w:rsidR="00B140C2" w:rsidRDefault="00764D70" w:rsidP="004E6361">
            <w:r>
              <w:t>Leon</w:t>
            </w:r>
          </w:p>
        </w:tc>
        <w:tc>
          <w:tcPr>
            <w:tcW w:w="6925" w:type="dxa"/>
          </w:tcPr>
          <w:p w:rsidR="00B140C2" w:rsidRDefault="00847861" w:rsidP="004E6361">
            <w:r>
              <w:t>Well, went to this church yesterday to preach</w:t>
            </w:r>
            <w:r w:rsidR="00B73A2E">
              <w:t>,</w:t>
            </w:r>
            <w:r>
              <w:t xml:space="preserve"> a-and they asked me to s</w:t>
            </w:r>
            <w:r w:rsidR="00B73A2E">
              <w:t>i</w:t>
            </w:r>
            <w:r>
              <w:t>ng</w:t>
            </w:r>
            <w:r w:rsidR="00665F61">
              <w:t>.</w:t>
            </w:r>
            <w:r>
              <w:t xml:space="preserve"> </w:t>
            </w:r>
            <w:r w:rsidR="00B73A2E">
              <w:t>[interrupted]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0:45</w:t>
            </w:r>
          </w:p>
        </w:tc>
        <w:tc>
          <w:tcPr>
            <w:tcW w:w="1170" w:type="dxa"/>
          </w:tcPr>
          <w:p w:rsidR="00B140C2" w:rsidRDefault="00764D70" w:rsidP="004E6361">
            <w:r>
              <w:t>Sam</w:t>
            </w:r>
          </w:p>
        </w:tc>
        <w:tc>
          <w:tcPr>
            <w:tcW w:w="6925" w:type="dxa"/>
          </w:tcPr>
          <w:p w:rsidR="00B140C2" w:rsidRDefault="00DD1A25" w:rsidP="004E6361">
            <w:r>
              <w:t xml:space="preserve">Well, now </w:t>
            </w:r>
            <w:r w:rsidR="00847861">
              <w:t xml:space="preserve">I can see where you’d feel overworked, Leon, but-but </w:t>
            </w:r>
            <w:proofErr w:type="spellStart"/>
            <w:r w:rsidR="00847861">
              <w:t>limpin</w:t>
            </w:r>
            <w:proofErr w:type="spellEnd"/>
            <w:r w:rsidR="00847861">
              <w:t xml:space="preserve">’ that a-way. That may be </w:t>
            </w:r>
            <w:proofErr w:type="spellStart"/>
            <w:r w:rsidR="00847861">
              <w:t>goin</w:t>
            </w:r>
            <w:proofErr w:type="spellEnd"/>
            <w:r w:rsidR="00847861">
              <w:t>’ too far.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0:51</w:t>
            </w:r>
          </w:p>
        </w:tc>
        <w:tc>
          <w:tcPr>
            <w:tcW w:w="1170" w:type="dxa"/>
          </w:tcPr>
          <w:p w:rsidR="00B140C2" w:rsidRDefault="00764D70" w:rsidP="004E6361">
            <w:r>
              <w:t>Leon</w:t>
            </w:r>
          </w:p>
        </w:tc>
        <w:tc>
          <w:tcPr>
            <w:tcW w:w="6925" w:type="dxa"/>
          </w:tcPr>
          <w:p w:rsidR="00B140C2" w:rsidRDefault="00847861" w:rsidP="004E6361">
            <w:r>
              <w:t xml:space="preserve">W-well, it’s my feet, Sam. Uh-uh, that feller stomped all over my feet. I </w:t>
            </w:r>
            <w:proofErr w:type="spellStart"/>
            <w:r>
              <w:t>ain’t</w:t>
            </w:r>
            <w:proofErr w:type="spellEnd"/>
            <w:r>
              <w:t xml:space="preserve"> never </w:t>
            </w:r>
            <w:proofErr w:type="spellStart"/>
            <w:r>
              <w:t>gonna</w:t>
            </w:r>
            <w:proofErr w:type="spellEnd"/>
            <w:r>
              <w:t xml:space="preserve"> sing a duet with him no more.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0:58</w:t>
            </w:r>
          </w:p>
        </w:tc>
        <w:tc>
          <w:tcPr>
            <w:tcW w:w="1170" w:type="dxa"/>
          </w:tcPr>
          <w:p w:rsidR="00B140C2" w:rsidRDefault="00764D70" w:rsidP="004E6361">
            <w:r>
              <w:t>Jesse</w:t>
            </w:r>
          </w:p>
        </w:tc>
        <w:tc>
          <w:tcPr>
            <w:tcW w:w="6925" w:type="dxa"/>
          </w:tcPr>
          <w:p w:rsidR="00B140C2" w:rsidRDefault="00847861" w:rsidP="000B53AF">
            <w:pPr>
              <w:tabs>
                <w:tab w:val="left" w:pos="3627"/>
              </w:tabs>
            </w:pPr>
            <w:r>
              <w:t>H-ho</w:t>
            </w:r>
            <w:r w:rsidR="00665F61">
              <w:t>w</w:t>
            </w:r>
            <w:r>
              <w:t>’d all this happen anyhow, Leon.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1:01</w:t>
            </w:r>
          </w:p>
        </w:tc>
        <w:tc>
          <w:tcPr>
            <w:tcW w:w="1170" w:type="dxa"/>
          </w:tcPr>
          <w:p w:rsidR="00B140C2" w:rsidRDefault="00764D70" w:rsidP="004E6361">
            <w:r>
              <w:t>Leon</w:t>
            </w:r>
          </w:p>
        </w:tc>
        <w:tc>
          <w:tcPr>
            <w:tcW w:w="6925" w:type="dxa"/>
          </w:tcPr>
          <w:p w:rsidR="00F6182A" w:rsidRDefault="00665F61" w:rsidP="004E6361">
            <w:r>
              <w:t xml:space="preserve">Well, we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singin</w:t>
            </w:r>
            <w:proofErr w:type="spellEnd"/>
            <w:r>
              <w:t xml:space="preserve">’ </w:t>
            </w:r>
            <w:proofErr w:type="spellStart"/>
            <w:r>
              <w:t>th</w:t>
            </w:r>
            <w:proofErr w:type="spellEnd"/>
            <w:r>
              <w:t>-the heaven</w:t>
            </w:r>
            <w:r w:rsidR="00B73A2E">
              <w:t>ly</w:t>
            </w:r>
            <w:r>
              <w:t xml:space="preserve"> rest</w:t>
            </w:r>
            <w:r w:rsidR="00B73A2E">
              <w:t>--</w:t>
            </w:r>
            <w:r w:rsidR="006058CD">
              <w:t>a-and y</w:t>
            </w:r>
            <w:r>
              <w:t xml:space="preserve">ou </w:t>
            </w:r>
            <w:r w:rsidR="006058CD">
              <w:t>k</w:t>
            </w:r>
            <w:r>
              <w:t>now how loud it gets on the chorus</w:t>
            </w:r>
            <w:r w:rsidR="00B73A2E">
              <w:t xml:space="preserve">. </w:t>
            </w:r>
            <w:proofErr w:type="gramStart"/>
            <w:r w:rsidR="00B73A2E">
              <w:t>S</w:t>
            </w:r>
            <w:r>
              <w:t>o</w:t>
            </w:r>
            <w:proofErr w:type="gramEnd"/>
            <w:r>
              <w:t xml:space="preserve"> w</w:t>
            </w:r>
            <w:r w:rsidR="006058CD">
              <w:t>-w</w:t>
            </w:r>
            <w:r>
              <w:t>ell</w:t>
            </w:r>
            <w:r w:rsidR="00B73A2E">
              <w:t>, well,</w:t>
            </w:r>
            <w:r>
              <w:t xml:space="preserve"> we was</w:t>
            </w:r>
            <w:r w:rsidR="006058CD">
              <w:t>-we was</w:t>
            </w:r>
            <w:r>
              <w:t xml:space="preserve"> </w:t>
            </w:r>
            <w:proofErr w:type="spellStart"/>
            <w:r>
              <w:t>tryin</w:t>
            </w:r>
            <w:proofErr w:type="spellEnd"/>
            <w:r>
              <w:t>’ to out yell one another a</w:t>
            </w:r>
            <w:r w:rsidR="006058CD">
              <w:t>-a</w:t>
            </w:r>
            <w:r>
              <w:t xml:space="preserve">nd three women in the congregation started </w:t>
            </w:r>
            <w:proofErr w:type="spellStart"/>
            <w:r>
              <w:t>clappin</w:t>
            </w:r>
            <w:proofErr w:type="spellEnd"/>
            <w:r>
              <w:t xml:space="preserve">’ and </w:t>
            </w:r>
            <w:proofErr w:type="spellStart"/>
            <w:r>
              <w:t>s</w:t>
            </w:r>
            <w:r w:rsidR="00B73A2E">
              <w:t>i</w:t>
            </w:r>
            <w:r>
              <w:t>ngin</w:t>
            </w:r>
            <w:proofErr w:type="spellEnd"/>
            <w:r>
              <w:t>’ with us. I found out later it was his wife and two sisters.</w:t>
            </w:r>
            <w:r w:rsidR="00CA4A12">
              <w:t xml:space="preserve"> Well-well, when we finished the first verse</w:t>
            </w:r>
            <w:r w:rsidR="00B73A2E">
              <w:t>,</w:t>
            </w:r>
            <w:r w:rsidR="00CA4A12">
              <w:t xml:space="preserve"> I-I was all set for the second one</w:t>
            </w:r>
            <w:r w:rsidR="00B73A2E">
              <w:t>,</w:t>
            </w:r>
            <w:r w:rsidR="00CA4A12">
              <w:t xml:space="preserve"> a-and just as I started to s</w:t>
            </w:r>
            <w:r w:rsidR="00B73A2E">
              <w:t>i</w:t>
            </w:r>
            <w:r w:rsidR="00CA4A12">
              <w:t>ng</w:t>
            </w:r>
            <w:r w:rsidR="00B73A2E">
              <w:t>,</w:t>
            </w:r>
            <w:r w:rsidR="00CA4A12">
              <w:t xml:space="preserve"> he yelled in my ear and started </w:t>
            </w:r>
            <w:proofErr w:type="spellStart"/>
            <w:r w:rsidR="00CA4A12">
              <w:t>walkin</w:t>
            </w:r>
            <w:proofErr w:type="spellEnd"/>
            <w:r w:rsidR="00CA4A12">
              <w:t xml:space="preserve">’ all over my feet. </w:t>
            </w:r>
          </w:p>
          <w:p w:rsidR="00F6182A" w:rsidRDefault="00F6182A" w:rsidP="004E6361"/>
          <w:p w:rsidR="00B140C2" w:rsidRDefault="00CA4A12" w:rsidP="004E6361">
            <w:r>
              <w:t xml:space="preserve">Th-there </w:t>
            </w:r>
            <w:r w:rsidR="009E2BCB">
              <w:t>it</w:t>
            </w:r>
            <w:r>
              <w:t xml:space="preserve"> was, </w:t>
            </w:r>
            <w:r w:rsidR="00B73A2E">
              <w:t>r-</w:t>
            </w:r>
            <w:r>
              <w:t xml:space="preserve">right in front of the whole church, </w:t>
            </w:r>
            <w:proofErr w:type="spellStart"/>
            <w:r>
              <w:t>yellin</w:t>
            </w:r>
            <w:proofErr w:type="spellEnd"/>
            <w:r>
              <w:t xml:space="preserve">’ at one another. Him </w:t>
            </w:r>
            <w:proofErr w:type="spellStart"/>
            <w:r>
              <w:t>yellin</w:t>
            </w:r>
            <w:proofErr w:type="spellEnd"/>
            <w:r>
              <w:t xml:space="preserve">’ hallelujah and me </w:t>
            </w:r>
            <w:proofErr w:type="spellStart"/>
            <w:r>
              <w:t>yellin</w:t>
            </w:r>
            <w:proofErr w:type="spellEnd"/>
            <w:r>
              <w:t>’ get off of my feet</w:t>
            </w:r>
            <w:r w:rsidR="00B73A2E">
              <w:t>,</w:t>
            </w:r>
            <w:r>
              <w:t xml:space="preserve"> and </w:t>
            </w:r>
            <w:proofErr w:type="spellStart"/>
            <w:r w:rsidR="003B7288">
              <w:t>i</w:t>
            </w:r>
            <w:proofErr w:type="spellEnd"/>
            <w:r w:rsidR="003B7288">
              <w:t>-it was awful</w:t>
            </w:r>
            <w:r>
              <w:t>. I couldn’t eve</w:t>
            </w:r>
            <w:r w:rsidR="003B7288">
              <w:t>n</w:t>
            </w:r>
            <w:r>
              <w:t xml:space="preserve"> preach after that.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1:38</w:t>
            </w:r>
          </w:p>
        </w:tc>
        <w:tc>
          <w:tcPr>
            <w:tcW w:w="1170" w:type="dxa"/>
          </w:tcPr>
          <w:p w:rsidR="00B140C2" w:rsidRDefault="00764D70" w:rsidP="004E6361">
            <w:r>
              <w:t>Jesse</w:t>
            </w:r>
          </w:p>
        </w:tc>
        <w:tc>
          <w:tcPr>
            <w:tcW w:w="6925" w:type="dxa"/>
          </w:tcPr>
          <w:p w:rsidR="00B140C2" w:rsidRDefault="00CA4A12" w:rsidP="004E6361">
            <w:r>
              <w:t>W</w:t>
            </w:r>
            <w:r w:rsidR="003B7288">
              <w:t>ell</w:t>
            </w:r>
            <w:r>
              <w:t>, w</w:t>
            </w:r>
            <w:r w:rsidR="003B7288">
              <w:t>-w</w:t>
            </w:r>
            <w:r>
              <w:t xml:space="preserve">hat was you </w:t>
            </w:r>
            <w:proofErr w:type="spellStart"/>
            <w:r>
              <w:t>fixin</w:t>
            </w:r>
            <w:proofErr w:type="spellEnd"/>
            <w:r>
              <w:t>’ to preach about, Leon?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1:41</w:t>
            </w:r>
          </w:p>
        </w:tc>
        <w:tc>
          <w:tcPr>
            <w:tcW w:w="1170" w:type="dxa"/>
          </w:tcPr>
          <w:p w:rsidR="00B140C2" w:rsidRDefault="00764D70" w:rsidP="004E6361">
            <w:r>
              <w:t>Leon</w:t>
            </w:r>
          </w:p>
        </w:tc>
        <w:tc>
          <w:tcPr>
            <w:tcW w:w="6925" w:type="dxa"/>
          </w:tcPr>
          <w:p w:rsidR="00B140C2" w:rsidRDefault="00CA4A12" w:rsidP="004E6361">
            <w:r>
              <w:t xml:space="preserve">I was </w:t>
            </w:r>
            <w:proofErr w:type="spellStart"/>
            <w:r>
              <w:t>gon</w:t>
            </w:r>
            <w:r w:rsidR="00B73A2E">
              <w:t>na</w:t>
            </w:r>
            <w:proofErr w:type="spellEnd"/>
            <w:r>
              <w:t xml:space="preserve"> preach about </w:t>
            </w:r>
            <w:proofErr w:type="spellStart"/>
            <w:r>
              <w:t>walkin</w:t>
            </w:r>
            <w:proofErr w:type="spellEnd"/>
            <w:r>
              <w:t>’ the second mile, b</w:t>
            </w:r>
            <w:r w:rsidR="003B7288">
              <w:t>-b</w:t>
            </w:r>
            <w:r>
              <w:t>ut my feet hurt me so bad that subject just didn’t make no sense at all. Mr. Gull said that was one of his best sermons when I bought it from him.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1:52</w:t>
            </w:r>
          </w:p>
        </w:tc>
        <w:tc>
          <w:tcPr>
            <w:tcW w:w="1170" w:type="dxa"/>
          </w:tcPr>
          <w:p w:rsidR="00B140C2" w:rsidRDefault="00764D70" w:rsidP="004E6361">
            <w:r>
              <w:t>Sam</w:t>
            </w:r>
          </w:p>
        </w:tc>
        <w:tc>
          <w:tcPr>
            <w:tcW w:w="6925" w:type="dxa"/>
          </w:tcPr>
          <w:p w:rsidR="00B140C2" w:rsidRDefault="00CA4A12" w:rsidP="004E6361">
            <w:r>
              <w:t xml:space="preserve">I-I bet he does impress a lot of people </w:t>
            </w:r>
            <w:proofErr w:type="spellStart"/>
            <w:r>
              <w:t>talkin</w:t>
            </w:r>
            <w:proofErr w:type="spellEnd"/>
            <w:r>
              <w:t xml:space="preserve">’ about </w:t>
            </w:r>
            <w:proofErr w:type="spellStart"/>
            <w:r>
              <w:t>goin</w:t>
            </w:r>
            <w:proofErr w:type="spellEnd"/>
            <w:r>
              <w:t>’ a second mile in that pink thirty-nine Packard he drives.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1:59</w:t>
            </w:r>
          </w:p>
        </w:tc>
        <w:tc>
          <w:tcPr>
            <w:tcW w:w="1170" w:type="dxa"/>
          </w:tcPr>
          <w:p w:rsidR="00B140C2" w:rsidRDefault="00764D70" w:rsidP="004E6361">
            <w:r>
              <w:t>Jesse</w:t>
            </w:r>
          </w:p>
        </w:tc>
        <w:tc>
          <w:tcPr>
            <w:tcW w:w="6925" w:type="dxa"/>
          </w:tcPr>
          <w:p w:rsidR="00B140C2" w:rsidRDefault="00CA4A12" w:rsidP="004E6361">
            <w:r>
              <w:t>Well, well</w:t>
            </w:r>
            <w:r w:rsidR="00B73A2E">
              <w:t>,</w:t>
            </w:r>
            <w:r>
              <w:t xml:space="preserve"> where was all this, Leon? You </w:t>
            </w:r>
            <w:proofErr w:type="spellStart"/>
            <w:r>
              <w:t>goin</w:t>
            </w:r>
            <w:proofErr w:type="spellEnd"/>
            <w:r>
              <w:t>’ back there again?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lastRenderedPageBreak/>
              <w:t>02:</w:t>
            </w:r>
            <w:r w:rsidR="006C450E">
              <w:t>03</w:t>
            </w:r>
          </w:p>
        </w:tc>
        <w:tc>
          <w:tcPr>
            <w:tcW w:w="1170" w:type="dxa"/>
          </w:tcPr>
          <w:p w:rsidR="00B140C2" w:rsidRDefault="00764D70" w:rsidP="004E6361">
            <w:r>
              <w:t>Leon</w:t>
            </w:r>
          </w:p>
        </w:tc>
        <w:tc>
          <w:tcPr>
            <w:tcW w:w="6925" w:type="dxa"/>
          </w:tcPr>
          <w:p w:rsidR="00B140C2" w:rsidRDefault="00CA4A12" w:rsidP="004E6361">
            <w:r>
              <w:t xml:space="preserve">No sir. I-I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in</w:t>
            </w:r>
            <w:proofErr w:type="spellEnd"/>
            <w:r>
              <w:t xml:space="preserve">’ back to that place no more. I-It’s just a </w:t>
            </w:r>
            <w:proofErr w:type="gramStart"/>
            <w:r>
              <w:t>little ways</w:t>
            </w:r>
            <w:proofErr w:type="gramEnd"/>
            <w:r>
              <w:t xml:space="preserve"> out of town here</w:t>
            </w:r>
            <w:r w:rsidR="003B7288">
              <w:t>, and g</w:t>
            </w:r>
            <w:r>
              <w:t>ood thing, too. When the service</w:t>
            </w:r>
            <w:r w:rsidR="00B73A2E">
              <w:t xml:space="preserve"> was</w:t>
            </w:r>
            <w:r>
              <w:t xml:space="preserve"> over, all the people just took off without a word</w:t>
            </w:r>
            <w:r w:rsidR="00B73A2E">
              <w:t>, i</w:t>
            </w:r>
            <w:r>
              <w:t>ncluding the widow</w:t>
            </w:r>
            <w:r w:rsidR="003B7288">
              <w:t xml:space="preserve"> </w:t>
            </w:r>
            <w:r>
              <w:t xml:space="preserve">that I was </w:t>
            </w:r>
            <w:proofErr w:type="spellStart"/>
            <w:r>
              <w:t>gon</w:t>
            </w:r>
            <w:r w:rsidR="00B73A2E">
              <w:t>na</w:t>
            </w:r>
            <w:proofErr w:type="spellEnd"/>
            <w:r>
              <w:t xml:space="preserve"> ride back to town with. I tell you, Mr. Jesse, I-I wouldn’t preach there again at all.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2:</w:t>
            </w:r>
            <w:r w:rsidR="006C450E">
              <w:t>21</w:t>
            </w:r>
          </w:p>
        </w:tc>
        <w:tc>
          <w:tcPr>
            <w:tcW w:w="1170" w:type="dxa"/>
          </w:tcPr>
          <w:p w:rsidR="00B140C2" w:rsidRDefault="00B73A2E" w:rsidP="004E6361">
            <w:r>
              <w:t>Jesse</w:t>
            </w:r>
          </w:p>
        </w:tc>
        <w:tc>
          <w:tcPr>
            <w:tcW w:w="6925" w:type="dxa"/>
          </w:tcPr>
          <w:p w:rsidR="00B140C2" w:rsidRDefault="00CA4A12" w:rsidP="004E6361">
            <w:r>
              <w:t>O</w:t>
            </w:r>
            <w:r w:rsidR="00B73A2E">
              <w:t>h, o</w:t>
            </w:r>
            <w:r>
              <w:t>h, they didn’t ask you back?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2:</w:t>
            </w:r>
            <w:r w:rsidR="006C450E">
              <w:t>23</w:t>
            </w:r>
          </w:p>
        </w:tc>
        <w:tc>
          <w:tcPr>
            <w:tcW w:w="1170" w:type="dxa"/>
          </w:tcPr>
          <w:p w:rsidR="00B140C2" w:rsidRDefault="00764D70" w:rsidP="004E6361">
            <w:r>
              <w:t>Leon</w:t>
            </w:r>
          </w:p>
        </w:tc>
        <w:tc>
          <w:tcPr>
            <w:tcW w:w="6925" w:type="dxa"/>
          </w:tcPr>
          <w:p w:rsidR="00B140C2" w:rsidRDefault="00CA4A12" w:rsidP="004E6361">
            <w:r>
              <w:t>W</w:t>
            </w:r>
            <w:r w:rsidR="006C450E">
              <w:t>-w</w:t>
            </w:r>
            <w:r>
              <w:t>ell, nah, b-but-</w:t>
            </w:r>
            <w:r w:rsidR="003B7288">
              <w:t xml:space="preserve"> [overlap]</w:t>
            </w:r>
          </w:p>
        </w:tc>
      </w:tr>
      <w:tr w:rsidR="00B140C2" w:rsidTr="0084378D">
        <w:tc>
          <w:tcPr>
            <w:tcW w:w="1255" w:type="dxa"/>
          </w:tcPr>
          <w:p w:rsidR="00B140C2" w:rsidRDefault="00764D70" w:rsidP="004E6361">
            <w:r>
              <w:t>02:</w:t>
            </w:r>
            <w:r w:rsidR="006C450E">
              <w:t>24</w:t>
            </w:r>
          </w:p>
        </w:tc>
        <w:tc>
          <w:tcPr>
            <w:tcW w:w="1170" w:type="dxa"/>
          </w:tcPr>
          <w:p w:rsidR="00B140C2" w:rsidRDefault="006C450E" w:rsidP="004E6361">
            <w:r>
              <w:t>Sam</w:t>
            </w:r>
          </w:p>
        </w:tc>
        <w:tc>
          <w:tcPr>
            <w:tcW w:w="6925" w:type="dxa"/>
          </w:tcPr>
          <w:p w:rsidR="00B140C2" w:rsidRDefault="003B7288" w:rsidP="0089060E">
            <w:pPr>
              <w:tabs>
                <w:tab w:val="left" w:pos="5933"/>
              </w:tabs>
            </w:pPr>
            <w:r>
              <w:t xml:space="preserve">[overlap] </w:t>
            </w:r>
            <w:r w:rsidR="00CA4A12">
              <w:t xml:space="preserve">Leon! Your ministry </w:t>
            </w:r>
            <w:proofErr w:type="gramStart"/>
            <w:r w:rsidR="00CA4A12">
              <w:t>don’t</w:t>
            </w:r>
            <w:proofErr w:type="gramEnd"/>
            <w:r w:rsidR="00CA4A12">
              <w:t xml:space="preserve"> seem to be takin’ off too fast.</w:t>
            </w:r>
            <w:r w:rsidR="004C3E49">
              <w:t xml:space="preserve"> Are you </w:t>
            </w:r>
            <w:proofErr w:type="spellStart"/>
            <w:r w:rsidR="004C3E49">
              <w:t>doin</w:t>
            </w:r>
            <w:proofErr w:type="spellEnd"/>
            <w:r w:rsidR="004C3E49">
              <w:t>’ everything you can to improve yourself?</w:t>
            </w:r>
          </w:p>
        </w:tc>
      </w:tr>
      <w:tr w:rsidR="00B140C2" w:rsidTr="0084378D">
        <w:tc>
          <w:tcPr>
            <w:tcW w:w="1255" w:type="dxa"/>
          </w:tcPr>
          <w:p w:rsidR="00B140C2" w:rsidRDefault="006C450E" w:rsidP="004E6361">
            <w:r>
              <w:t>02:</w:t>
            </w:r>
            <w:r w:rsidR="0079729E">
              <w:t>32</w:t>
            </w:r>
          </w:p>
        </w:tc>
        <w:tc>
          <w:tcPr>
            <w:tcW w:w="1170" w:type="dxa"/>
          </w:tcPr>
          <w:p w:rsidR="00B140C2" w:rsidRDefault="00764D70" w:rsidP="004E6361">
            <w:r>
              <w:t>Leon</w:t>
            </w:r>
          </w:p>
        </w:tc>
        <w:tc>
          <w:tcPr>
            <w:tcW w:w="6925" w:type="dxa"/>
          </w:tcPr>
          <w:p w:rsidR="00B140C2" w:rsidRDefault="004C3E49" w:rsidP="0089060E">
            <w:pPr>
              <w:tabs>
                <w:tab w:val="left" w:pos="5933"/>
              </w:tabs>
            </w:pPr>
            <w:r>
              <w:t>Well, I sure am</w:t>
            </w:r>
            <w:r w:rsidR="00B73A2E">
              <w:t>!</w:t>
            </w:r>
            <w:r>
              <w:t xml:space="preserve"> I been </w:t>
            </w:r>
            <w:proofErr w:type="spellStart"/>
            <w:r>
              <w:t>gettin</w:t>
            </w:r>
            <w:proofErr w:type="spellEnd"/>
            <w:r w:rsidR="00764D70">
              <w:t>’</w:t>
            </w:r>
            <w:r>
              <w:t xml:space="preserve"> these sermons from Mr. Gull</w:t>
            </w:r>
            <w:r w:rsidR="00B73A2E">
              <w:t>--t</w:t>
            </w:r>
            <w:r>
              <w:t xml:space="preserve">hough, don’t need but one. I </w:t>
            </w:r>
            <w:proofErr w:type="spellStart"/>
            <w:r>
              <w:t>ain’t</w:t>
            </w:r>
            <w:proofErr w:type="spellEnd"/>
            <w:r>
              <w:t xml:space="preserve"> never had to preach but once in a place, a-and I found these copies</w:t>
            </w:r>
            <w:r w:rsidR="00E07F41">
              <w:t xml:space="preserve"> of </w:t>
            </w:r>
            <w:r w:rsidR="00B73A2E">
              <w:t>P</w:t>
            </w:r>
            <w:r w:rsidR="00E07F41">
              <w:t xml:space="preserve">lain </w:t>
            </w:r>
            <w:r w:rsidR="00B73A2E">
              <w:t>T</w:t>
            </w:r>
            <w:r w:rsidR="00E07F41">
              <w:t>ruth magazine at the bus station.</w:t>
            </w:r>
          </w:p>
        </w:tc>
      </w:tr>
      <w:tr w:rsidR="00B140C2" w:rsidTr="0084378D">
        <w:tc>
          <w:tcPr>
            <w:tcW w:w="1255" w:type="dxa"/>
          </w:tcPr>
          <w:p w:rsidR="00B140C2" w:rsidRDefault="006C450E" w:rsidP="004E6361">
            <w:r>
              <w:t>02:</w:t>
            </w:r>
            <w:r w:rsidR="0079729E">
              <w:t>45</w:t>
            </w:r>
          </w:p>
        </w:tc>
        <w:tc>
          <w:tcPr>
            <w:tcW w:w="1170" w:type="dxa"/>
          </w:tcPr>
          <w:p w:rsidR="00B140C2" w:rsidRDefault="00F6182A" w:rsidP="004E6361">
            <w:r>
              <w:t>Jesse</w:t>
            </w:r>
          </w:p>
        </w:tc>
        <w:tc>
          <w:tcPr>
            <w:tcW w:w="6925" w:type="dxa"/>
          </w:tcPr>
          <w:p w:rsidR="00B140C2" w:rsidRDefault="00D81034" w:rsidP="004E6361">
            <w:r>
              <w:t xml:space="preserve">Well, </w:t>
            </w:r>
            <w:r w:rsidR="00E07F41">
              <w:t>Leon, don’t you ever read any current events?</w:t>
            </w:r>
          </w:p>
        </w:tc>
      </w:tr>
      <w:tr w:rsidR="00B140C2" w:rsidTr="0084378D">
        <w:tc>
          <w:tcPr>
            <w:tcW w:w="1255" w:type="dxa"/>
          </w:tcPr>
          <w:p w:rsidR="00B140C2" w:rsidRDefault="006C450E" w:rsidP="004E6361">
            <w:r>
              <w:t>02:</w:t>
            </w:r>
            <w:r w:rsidR="0079729E">
              <w:t>48</w:t>
            </w:r>
          </w:p>
        </w:tc>
        <w:tc>
          <w:tcPr>
            <w:tcW w:w="1170" w:type="dxa"/>
          </w:tcPr>
          <w:p w:rsidR="00B140C2" w:rsidRDefault="00764D70" w:rsidP="004E6361">
            <w:r>
              <w:t>Leon</w:t>
            </w:r>
          </w:p>
        </w:tc>
        <w:tc>
          <w:tcPr>
            <w:tcW w:w="6925" w:type="dxa"/>
          </w:tcPr>
          <w:p w:rsidR="00B140C2" w:rsidRDefault="00E07F41" w:rsidP="004E6361">
            <w:r>
              <w:t xml:space="preserve">W-well, sure. I-I spend hours in the doctor’s office. I-I believe that new dentist down there has got the best </w:t>
            </w:r>
            <w:proofErr w:type="spellStart"/>
            <w:r>
              <w:t>readin</w:t>
            </w:r>
            <w:proofErr w:type="spellEnd"/>
            <w:r>
              <w:t>’.</w:t>
            </w:r>
          </w:p>
        </w:tc>
      </w:tr>
      <w:tr w:rsidR="00B140C2" w:rsidTr="0084378D">
        <w:tc>
          <w:tcPr>
            <w:tcW w:w="1255" w:type="dxa"/>
          </w:tcPr>
          <w:p w:rsidR="00B140C2" w:rsidRDefault="006C450E" w:rsidP="004E6361">
            <w:r>
              <w:t>02:</w:t>
            </w:r>
            <w:r w:rsidR="0079729E">
              <w:t>55</w:t>
            </w:r>
          </w:p>
        </w:tc>
        <w:tc>
          <w:tcPr>
            <w:tcW w:w="1170" w:type="dxa"/>
          </w:tcPr>
          <w:p w:rsidR="00B140C2" w:rsidRDefault="00B140C2" w:rsidP="004E6361"/>
        </w:tc>
        <w:tc>
          <w:tcPr>
            <w:tcW w:w="6925" w:type="dxa"/>
          </w:tcPr>
          <w:p w:rsidR="00B140C2" w:rsidRDefault="00E07F41" w:rsidP="004E6361">
            <w:r>
              <w:t>[music]</w:t>
            </w:r>
          </w:p>
        </w:tc>
      </w:tr>
      <w:tr w:rsidR="00B140C2" w:rsidTr="0084378D">
        <w:tc>
          <w:tcPr>
            <w:tcW w:w="1255" w:type="dxa"/>
          </w:tcPr>
          <w:p w:rsidR="00B140C2" w:rsidRDefault="006C450E" w:rsidP="004E6361">
            <w:r>
              <w:t>0</w:t>
            </w:r>
            <w:r w:rsidR="0079729E">
              <w:t>3</w:t>
            </w:r>
            <w:r>
              <w:t>:</w:t>
            </w:r>
            <w:r w:rsidR="0079729E">
              <w:t>05</w:t>
            </w:r>
          </w:p>
        </w:tc>
        <w:tc>
          <w:tcPr>
            <w:tcW w:w="1170" w:type="dxa"/>
          </w:tcPr>
          <w:p w:rsidR="00B140C2" w:rsidRDefault="00B140C2" w:rsidP="004E6361"/>
        </w:tc>
        <w:tc>
          <w:tcPr>
            <w:tcW w:w="6925" w:type="dxa"/>
          </w:tcPr>
          <w:p w:rsidR="00B140C2" w:rsidRDefault="00E07F41" w:rsidP="004E6361">
            <w:r>
              <w:t>[music fades out, then repeats]</w:t>
            </w:r>
          </w:p>
        </w:tc>
      </w:tr>
      <w:tr w:rsidR="00B140C2" w:rsidTr="0084378D">
        <w:tc>
          <w:tcPr>
            <w:tcW w:w="1255" w:type="dxa"/>
          </w:tcPr>
          <w:p w:rsidR="00B140C2" w:rsidRDefault="0079729E" w:rsidP="004E6361">
            <w:r>
              <w:t>03:15</w:t>
            </w:r>
          </w:p>
        </w:tc>
        <w:tc>
          <w:tcPr>
            <w:tcW w:w="1170" w:type="dxa"/>
          </w:tcPr>
          <w:p w:rsidR="00B140C2" w:rsidRDefault="00764D70" w:rsidP="004E6361">
            <w:r>
              <w:t>Sam</w:t>
            </w:r>
          </w:p>
        </w:tc>
        <w:tc>
          <w:tcPr>
            <w:tcW w:w="6925" w:type="dxa"/>
          </w:tcPr>
          <w:p w:rsidR="00B140C2" w:rsidRDefault="00E07F41" w:rsidP="004E6361">
            <w:r>
              <w:t xml:space="preserve">Jesse, </w:t>
            </w:r>
            <w:proofErr w:type="spellStart"/>
            <w:r>
              <w:t>i</w:t>
            </w:r>
            <w:proofErr w:type="spellEnd"/>
            <w:r>
              <w:t xml:space="preserve">-if you </w:t>
            </w:r>
            <w:proofErr w:type="gramStart"/>
            <w:r>
              <w:t>was</w:t>
            </w:r>
            <w:proofErr w:type="gramEnd"/>
            <w:r>
              <w:t xml:space="preserve"> on a pulpit committee</w:t>
            </w:r>
            <w:r w:rsidR="00B73A2E">
              <w:t>,</w:t>
            </w:r>
            <w:r>
              <w:t xml:space="preserve"> would you vote to ask Leon to preach in your church?</w:t>
            </w:r>
          </w:p>
        </w:tc>
      </w:tr>
      <w:tr w:rsidR="00B140C2" w:rsidTr="0084378D">
        <w:tc>
          <w:tcPr>
            <w:tcW w:w="1255" w:type="dxa"/>
          </w:tcPr>
          <w:p w:rsidR="00B140C2" w:rsidRDefault="0079729E" w:rsidP="004E6361">
            <w:r>
              <w:t>03:21</w:t>
            </w:r>
          </w:p>
        </w:tc>
        <w:tc>
          <w:tcPr>
            <w:tcW w:w="1170" w:type="dxa"/>
          </w:tcPr>
          <w:p w:rsidR="00B140C2" w:rsidRDefault="00764D70" w:rsidP="004E6361">
            <w:r>
              <w:t>Jesse</w:t>
            </w:r>
          </w:p>
        </w:tc>
        <w:tc>
          <w:tcPr>
            <w:tcW w:w="6925" w:type="dxa"/>
          </w:tcPr>
          <w:p w:rsidR="00B140C2" w:rsidRDefault="00E07F41" w:rsidP="004E6361">
            <w:r>
              <w:t>Well, Sam, I don’t r-. No, I don’t think so. But, I will tell you this. I’d pay to get him and who ever that feller was to sing that duet out here in our driveway. Wouldn’t that draw a crowd?</w:t>
            </w:r>
          </w:p>
        </w:tc>
      </w:tr>
      <w:tr w:rsidR="00764D70" w:rsidTr="0084378D">
        <w:tc>
          <w:tcPr>
            <w:tcW w:w="1255" w:type="dxa"/>
          </w:tcPr>
          <w:p w:rsidR="00764D70" w:rsidRDefault="0079729E" w:rsidP="00764D70">
            <w:r>
              <w:t>03:33</w:t>
            </w:r>
          </w:p>
        </w:tc>
        <w:tc>
          <w:tcPr>
            <w:tcW w:w="1170" w:type="dxa"/>
          </w:tcPr>
          <w:p w:rsidR="00764D70" w:rsidRDefault="00764D70" w:rsidP="00764D70">
            <w:r>
              <w:t>Sam</w:t>
            </w:r>
          </w:p>
        </w:tc>
        <w:tc>
          <w:tcPr>
            <w:tcW w:w="6925" w:type="dxa"/>
          </w:tcPr>
          <w:p w:rsidR="00764D70" w:rsidRDefault="00764D70" w:rsidP="00764D70">
            <w:r>
              <w:t>Yeah, man</w:t>
            </w:r>
            <w:r w:rsidR="004602B6">
              <w:t>!</w:t>
            </w:r>
            <w:r>
              <w:t xml:space="preserve"> That</w:t>
            </w:r>
            <w:r w:rsidR="00D81034">
              <w:t>-that</w:t>
            </w:r>
            <w:r>
              <w:t xml:space="preserve">’d be </w:t>
            </w:r>
            <w:proofErr w:type="spellStart"/>
            <w:r>
              <w:t>somethin</w:t>
            </w:r>
            <w:proofErr w:type="spellEnd"/>
            <w:r>
              <w:t>’. We could set up a twinkie stand out there and make sure we had a good stock of Ruth milk a-a-and-</w:t>
            </w:r>
          </w:p>
        </w:tc>
      </w:tr>
      <w:tr w:rsidR="00764D70" w:rsidTr="0084378D">
        <w:tc>
          <w:tcPr>
            <w:tcW w:w="1255" w:type="dxa"/>
          </w:tcPr>
          <w:p w:rsidR="00764D70" w:rsidRDefault="0079729E" w:rsidP="00764D70">
            <w:r>
              <w:t>03:41</w:t>
            </w:r>
          </w:p>
        </w:tc>
        <w:tc>
          <w:tcPr>
            <w:tcW w:w="1170" w:type="dxa"/>
          </w:tcPr>
          <w:p w:rsidR="00764D70" w:rsidRDefault="00764D70" w:rsidP="00764D70">
            <w:r>
              <w:t>Jesse</w:t>
            </w:r>
          </w:p>
        </w:tc>
        <w:tc>
          <w:tcPr>
            <w:tcW w:w="6925" w:type="dxa"/>
          </w:tcPr>
          <w:p w:rsidR="00764D70" w:rsidRDefault="00764D70" w:rsidP="00764D70">
            <w:r>
              <w:t>Wait a minute. Ruth mi- you mean goat milk?</w:t>
            </w:r>
          </w:p>
        </w:tc>
      </w:tr>
      <w:tr w:rsidR="00764D70" w:rsidTr="0084378D">
        <w:tc>
          <w:tcPr>
            <w:tcW w:w="1255" w:type="dxa"/>
          </w:tcPr>
          <w:p w:rsidR="00764D70" w:rsidRDefault="0079729E" w:rsidP="00764D70">
            <w:r>
              <w:t>03:43</w:t>
            </w:r>
          </w:p>
        </w:tc>
        <w:tc>
          <w:tcPr>
            <w:tcW w:w="1170" w:type="dxa"/>
          </w:tcPr>
          <w:p w:rsidR="00764D70" w:rsidRDefault="00764D70" w:rsidP="00764D70">
            <w:r>
              <w:t>Sam</w:t>
            </w:r>
          </w:p>
        </w:tc>
        <w:tc>
          <w:tcPr>
            <w:tcW w:w="6925" w:type="dxa"/>
          </w:tcPr>
          <w:p w:rsidR="00764D70" w:rsidRDefault="00764D70" w:rsidP="00764D70">
            <w:r>
              <w:t>Wel</w:t>
            </w:r>
            <w:r w:rsidR="0079729E">
              <w:t>l</w:t>
            </w:r>
            <w:r>
              <w:t>, yeah. Ruth</w:t>
            </w:r>
            <w:r w:rsidR="004602B6">
              <w:t>’</w:t>
            </w:r>
            <w:r>
              <w:t>s the only goat I got that gives milk. Jesse, you know Dan and Nathan are- they don’t</w:t>
            </w:r>
            <w:r w:rsidR="00D81034">
              <w:t xml:space="preserve"> </w:t>
            </w:r>
            <w:r w:rsidR="004602B6">
              <w:t>give</w:t>
            </w:r>
            <w:r w:rsidR="00D81034">
              <w:t xml:space="preserve"> milk. [overlap]</w:t>
            </w:r>
          </w:p>
        </w:tc>
      </w:tr>
      <w:tr w:rsidR="00764D70" w:rsidTr="0084378D">
        <w:tc>
          <w:tcPr>
            <w:tcW w:w="1255" w:type="dxa"/>
          </w:tcPr>
          <w:p w:rsidR="00764D70" w:rsidRDefault="0079729E" w:rsidP="00764D70">
            <w:r>
              <w:t>03:48</w:t>
            </w:r>
          </w:p>
        </w:tc>
        <w:tc>
          <w:tcPr>
            <w:tcW w:w="1170" w:type="dxa"/>
          </w:tcPr>
          <w:p w:rsidR="00764D70" w:rsidRDefault="00764D70" w:rsidP="00764D70">
            <w:r>
              <w:t>Jesse</w:t>
            </w:r>
          </w:p>
        </w:tc>
        <w:tc>
          <w:tcPr>
            <w:tcW w:w="6925" w:type="dxa"/>
          </w:tcPr>
          <w:p w:rsidR="00764D70" w:rsidRDefault="00D81034" w:rsidP="00764D70">
            <w:r>
              <w:t xml:space="preserve">[overlap] </w:t>
            </w:r>
            <w:r w:rsidR="00764D70">
              <w:t xml:space="preserve">Now, Sam. You </w:t>
            </w:r>
            <w:proofErr w:type="spellStart"/>
            <w:r w:rsidR="00764D70">
              <w:t>ain’t</w:t>
            </w:r>
            <w:proofErr w:type="spellEnd"/>
            <w:r w:rsidR="00764D70">
              <w:t xml:space="preserve"> </w:t>
            </w:r>
            <w:proofErr w:type="spellStart"/>
            <w:r w:rsidR="00764D70">
              <w:t>gonna</w:t>
            </w:r>
            <w:proofErr w:type="spellEnd"/>
            <w:r w:rsidR="00764D70">
              <w:t xml:space="preserve"> get</w:t>
            </w:r>
            <w:r>
              <w:t xml:space="preserve"> into that, are </w:t>
            </w:r>
            <w:proofErr w:type="spellStart"/>
            <w:r>
              <w:t>ya</w:t>
            </w:r>
            <w:proofErr w:type="spellEnd"/>
            <w:r>
              <w:t>’? [overlap]</w:t>
            </w:r>
          </w:p>
        </w:tc>
      </w:tr>
      <w:tr w:rsidR="00764D70" w:rsidTr="0084378D">
        <w:tc>
          <w:tcPr>
            <w:tcW w:w="1255" w:type="dxa"/>
          </w:tcPr>
          <w:p w:rsidR="00764D70" w:rsidRDefault="0079729E" w:rsidP="00764D70">
            <w:r>
              <w:t>03:50</w:t>
            </w:r>
          </w:p>
        </w:tc>
        <w:tc>
          <w:tcPr>
            <w:tcW w:w="1170" w:type="dxa"/>
          </w:tcPr>
          <w:p w:rsidR="00764D70" w:rsidRDefault="00764D70" w:rsidP="00764D70">
            <w:r>
              <w:t>Sam</w:t>
            </w:r>
          </w:p>
        </w:tc>
        <w:tc>
          <w:tcPr>
            <w:tcW w:w="6925" w:type="dxa"/>
          </w:tcPr>
          <w:p w:rsidR="00764D70" w:rsidRDefault="00D81034" w:rsidP="00764D70">
            <w:r>
              <w:t xml:space="preserve">[overlap] </w:t>
            </w:r>
            <w:r w:rsidR="0079729E">
              <w:t>a-</w:t>
            </w:r>
            <w:r w:rsidR="00764D70">
              <w:t>a-and we could give a fudge</w:t>
            </w:r>
            <w:r w:rsidR="004602B6">
              <w:t>sic</w:t>
            </w:r>
            <w:bookmarkStart w:id="0" w:name="_GoBack"/>
            <w:bookmarkEnd w:id="0"/>
            <w:r w:rsidR="00764D70">
              <w:t>le to the driver of the biggest car load. [</w:t>
            </w:r>
            <w:r w:rsidR="0079729E">
              <w:t xml:space="preserve">over </w:t>
            </w:r>
            <w:r w:rsidR="00764D70">
              <w:t>music]</w:t>
            </w:r>
          </w:p>
        </w:tc>
      </w:tr>
      <w:tr w:rsidR="00764D70" w:rsidTr="0084378D">
        <w:tc>
          <w:tcPr>
            <w:tcW w:w="1255" w:type="dxa"/>
          </w:tcPr>
          <w:p w:rsidR="00764D70" w:rsidRDefault="0079729E" w:rsidP="00764D70">
            <w:r>
              <w:t>03:52</w:t>
            </w:r>
          </w:p>
        </w:tc>
        <w:tc>
          <w:tcPr>
            <w:tcW w:w="1170" w:type="dxa"/>
          </w:tcPr>
          <w:p w:rsidR="00764D70" w:rsidRDefault="00764D70" w:rsidP="00764D70"/>
        </w:tc>
        <w:tc>
          <w:tcPr>
            <w:tcW w:w="6925" w:type="dxa"/>
          </w:tcPr>
          <w:p w:rsidR="00764D70" w:rsidRDefault="00764D70" w:rsidP="00764D70">
            <w:r>
              <w:t>[overlap] 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B53AF"/>
    <w:rsid w:val="001B63F5"/>
    <w:rsid w:val="002507CC"/>
    <w:rsid w:val="003B7288"/>
    <w:rsid w:val="00433DF0"/>
    <w:rsid w:val="004602B6"/>
    <w:rsid w:val="004C3E49"/>
    <w:rsid w:val="004E6361"/>
    <w:rsid w:val="006058CD"/>
    <w:rsid w:val="00665F61"/>
    <w:rsid w:val="006B2C36"/>
    <w:rsid w:val="006C450E"/>
    <w:rsid w:val="0070550F"/>
    <w:rsid w:val="007323BE"/>
    <w:rsid w:val="00764D70"/>
    <w:rsid w:val="0079729E"/>
    <w:rsid w:val="0084378D"/>
    <w:rsid w:val="00847861"/>
    <w:rsid w:val="0089060E"/>
    <w:rsid w:val="008B751F"/>
    <w:rsid w:val="009E2BCB"/>
    <w:rsid w:val="00B140C2"/>
    <w:rsid w:val="00B73A2E"/>
    <w:rsid w:val="00C73609"/>
    <w:rsid w:val="00CA4A12"/>
    <w:rsid w:val="00CF6D26"/>
    <w:rsid w:val="00D81034"/>
    <w:rsid w:val="00DD1A25"/>
    <w:rsid w:val="00E07F41"/>
    <w:rsid w:val="00F15AB9"/>
    <w:rsid w:val="00F6182A"/>
    <w:rsid w:val="00F62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C0272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3DACC-181A-43B5-89E6-EF8667E28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02:43:00Z</dcterms:created>
  <dcterms:modified xsi:type="dcterms:W3CDTF">2022-09-21T02:43:00Z</dcterms:modified>
</cp:coreProperties>
</file>